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พูดแสดงความคิดเห็น)</w:t>
      </w:r>
      <w:r>
        <w:t xml:space="preserve"> </w:t>
      </w:r>
      <w:r>
        <w:t xml:space="preserve">๑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วันนี้เรามาพบกันในรายวิชาภาษาไทย ชั้นประถมศึกษาปีที่ 6 นะครับ จากที่เมื่อวานนี่ ครูได้เล่าให้ฟังแล้ว ว่าวันนี้เราจะเรียนกันในเรื่องนิทานพื้นบ้านนี่จะต้องกลับไปอ่านมาอย่างแน่นอน เพราะถ้ากลับไปอ่านมาก่อนนี่จะเรียนด้วยความสนุกสนานนะครับเราจึงเรียนกันในเรื่องอะไรครับ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ให้ดูภาพแรกก่อนเลย เดี๋ยวย้อนกลับให้ขึ้นก่อน แล้วมาตอบคำถามนะครับ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เด็ก ๆ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นั่งข้างคุณครู หรืออยู่ใกล้คุณครูมากที่สุด ลุกขึ้นยืนค่ะลุกขึ้นยืนแล้วนะคะ เดี๋ยวก่อนค่ะ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เรียน ดอกไม้ที่อยู่ในมือค่ะ เป็นดอกพิกุลค่ะมือค่ะ เป็นดอกพิกุลค่ะ แล้วเป็นสีอะไรคะ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อันนี้ของภาคกลางทั้งคู่เลยใช่ไหมครับ 2 ภาพแรกก่อนที่จะให้ดูคำถามให้ลุกขึ้นก่อนนะ นักเรียนชายที่เป็นคนเลขที่เป็นคนเลขที่ลำดับแรกในของนักเรียนชายรู้แล้วนะครับ ลุกขึ้นยืนครับ ตอบคำถามครับ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ลองตอบนะคนที่ยืนเมื่อกี้ ลองตอบเป็นเรื่องอะไร1 2 3 ตอบคำถามกับคุณครูปลายทางครับ เฉลยกินเดือน เป็นนิทานพื้นบ้านของแสดงว่าเด็กภาคอีสานเรานี่ตอบได้อย่างแน่นอนนี่ เพราะว่าเห็นภาพก็จะรู้เพราะว่ามันเป็นการบ่งบอกถึงพื้นที่ พื้นถิ่นของหนู ๆนะครับ ต่อไป อันนี้ให้ยกมือตอบเลยดีกว่าครับนะครับ ให้เวลาคิดเห็นภาพแล้ว เป็นภาพทะเลมีหนูมีแมวมีเกาะน่าจะเป็นเรื่องอะไร ใบ้ให้หน่อยก็ได้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จะต้องพอเข้าใจต้องตอบได้ห้ามตอบผิดนะ ใน 14 จังหวัดนี่ ภาคใต้ประจวบด้วยใช่ไหมครับ</w:t>
      </w:r>
    </w:p>
    <w:p>
      <w:pPr>
        <w:pStyle w:val="BodyText"/>
      </w:pPr>
      <w:r>
        <w:t xml:space="preserve">(คุณครูคณิตา) ประจวบฯ กลางนะคะนับเป็นภาคตะวันตก แต่ถ้านับเป็นภาษาพูดก็นับเป็นภาคกลาง ประจวบScrollLockมีภาษาหลากหลายมาก นิทานพื้นบ้านจึงรู้เยอะนะครับตอบคำถามครับ</w:t>
      </w:r>
    </w:p>
    <w:p>
      <w:pPr>
        <w:pStyle w:val="BodyText"/>
      </w:pPr>
      <w:r>
        <w:t xml:space="preserve">(คุณครูคณิตา) ยังไม่ได้เรียกชื่อเลยค่ะอันนี้ให้ยกมือตอบเลยเป็นนิทานพื้นบ้านเรื่อง 1,2, 3 ตอบครับนิทานพื้นบ้านเรื่องเกาะหนูเกาะแมวครับเห็นภาพนี่ชัดเจนเลยนครับ เป็นนิทานของภาคใต้นะครับ อันนี้ก็เป็นปริศนานิทานเหลืออีกภาพหนึ่งเอ๊ ตัวอะไรนี่ คุณครูคณิตาครับ นี่เป็นตัวอะไรครับนี่</w:t>
      </w:r>
    </w:p>
    <w:p>
      <w:pPr>
        <w:pStyle w:val="BodyText"/>
      </w:pPr>
      <w:r>
        <w:t xml:space="preserve">(คุณครูคณิตา) กบหรือเปล่าคะ</w:t>
      </w:r>
    </w:p>
    <w:p>
      <w:pPr>
        <w:pStyle w:val="BodyText"/>
      </w:pPr>
      <w:r>
        <w:t xml:space="preserve">(คุณครูปรเมษฐ) ไม่น่าจะใช่กบนะ แถวบ้านเด็ก ๆ มีตัวแบบนี้ไหม</w:t>
      </w:r>
    </w:p>
    <w:p>
      <w:pPr>
        <w:pStyle w:val="BodyText"/>
      </w:pPr>
      <w:r>
        <w:t xml:space="preserve">(คุณครูคณิตา)ตัวใหญ่ขนาดนี้ไหมคะ แถวบ้านนักเรียนมีตัวใหญ่ขนาดนี้ไหมคะ</w:t>
      </w:r>
    </w:p>
    <w:p>
      <w:pPr>
        <w:pStyle w:val="BodyText"/>
      </w:pPr>
      <w:r>
        <w:t xml:space="preserve">(คุณครูปรเมษฐ) ใหญ่กว่าบ้านใหญ่กว่าตึกเป็นพิพิธภัณฑ์พยาคันคาก เมื่อมาพูดกันว่าคันคากนี่ จะมีนักเรียนภาคหนึ่งตอบได้แล้วและให้ยกมือตอบดีกว่านะครับเดี๋ยวครูนับ ครูนับ 3 ปุ๊บยกมือตอบเลยครับพร้อมนะครับ ใครที่รู้แล้วคิดในใจ อย่าบอกให้เพื่อนรู้เลยนะ พร้อม 1, 2,3 ตอบคำถามครับ เป็นนิทาน เรื่องพญาคันคากครับ อยู่ภาคอีสานครับหมดหรือยังนี่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เอามาให้เด็ก ๆ ได้ลองทายกันได้ Active Learning ก่อนที่จะเรียนรู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รูจะให้หนู ๆ ได้เขียเรื่องการพูดแสดงความคิดเห็นนะครับ จากวรรณคดีหรือวรรณกรรม หนู ๆ มีใบความรู้อยู่แล้ว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หยิบใบความรู้ขึ้นมานะครับเปิดกระเป๋า เปิดความรู้ เตรียมพร้อมศึกษาโดยใช้กระบวนการกลุ่มเหมือนเดิมนะครับ เราต้องมีความสามัคคีกันในกลุ่มเราจึงจะทำงานได้สำเร็จให้เวลากี่นาทีดีคุณครูคณิตาครับ เมื่อกี้บอกไปแล้วนะคะ ตัวแดง ๆ จำได้หรือเปล่าคุณครูให้เวลา 10 นาทีค่ะ ในการที่เราจะทำใบความรู้เรื่องการพูดแสดงความคิดเห็นนะคะจากวรรณคดีและวรรณกรรมค่ะ</w:t>
      </w:r>
    </w:p>
    <w:p>
      <w:pPr>
        <w:pStyle w:val="BodyText"/>
      </w:pPr>
      <w:r>
        <w:t xml:space="preserve">(คุณครูปรเมษฐ) มีเนื้อหาอยู่ไม่กี่บรรทัดนะครับพอศึกษาแล้ว สรุปเป็นองค์ความรู้กับเพื่อน ๆ ใในกลุ่มนะครับ ลงมือปฏิบัติได้ครับ</w:t>
      </w:r>
    </w:p>
    <w:p>
      <w:pPr>
        <w:pStyle w:val="BodyText"/>
      </w:pPr>
      <w:r>
        <w:t xml:space="preserve">(คุณครูคณิตา) เอาละค่ะครบตามกำหนดเวลาแล้วนะคะ 10 นาที นักเรียนคนไหนที่ยังทำแผนผังหรือยังทำสรุปไม่เรียบร้อยนะคะ เดี๋ยวหลังจากนี้นี่ก็ค่อยไปตกแต่งให้เรียบร้อยแล้วกันนะคะ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เด็ก ๆ ครับ การแสดงความคิดเห็คืออะไรครับ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คือ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การพูดแสดงความคิดเห็นครับ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จะพูดแสดงความคิดเห็นได้นั้น เราจะต้องเข้าใจ2. ค่ะ หาความรู้เพิ่มเติมค่ะ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นี่เราจะต้องใช้ความคิดในการพิจารณาเหตุผลแต่นักเรียนคะ ครูเคยบอกแล้วใช่ไหมคะในการพูดแสดงความคิดเห็น เราจะต้องมีมารยาทในการพูดค่ะ ฉะนั้นนี่ เวลาเราพูดแสดงความคิดเห็นเราจะต้องพูดไปในทางบวกค่ะ เราไม่พูดว่าร้ายผู้อื่น ไม่คนอื่นไม่พูดสอดเสียดไม่พูดยั่วยุจำไว้ด้วยนะคะ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ปรเมษฐ) ต่อมาค่ะข้อที่ 4 คืออะไรคะ</w:t>
      </w:r>
    </w:p>
    <w:p>
      <w:pPr>
        <w:pStyle w:val="BodyText"/>
      </w:pPr>
      <w:r>
        <w:t xml:space="preserve">(คุณครูปรเมษฐ) จะต้องมีการแสดงความคิดเห็นนั้น ๆ นะครับ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ความยุติธรรมครับ ต่อไปพูดต้องตรงประเด็นเนื้อหาต้องไม่อ้อมค้อมเราจะแสดงความคิดเห็นเรื่องใดก็ให้พูดเรื่องนั้น ไม่ใช่ว่าครูเสนอนิทานพญาคันคากนี่ นักเรียนไปแสดงความเห็นเป็นพิพิกุลทองแบบนี้ก็ไม่ได้พูดอย่างมีมารยาทก็อย่างเช่นที่คุณครูคณิตา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เดี๋ยวเราจะมาทำพร้อม ๆ กันแต่ วันนี้ค่ะ เมื่อว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วันนี้ 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ในจังหวัดประจวบคีรีขันธ์จัดนำมาให้คนอื่นได้รู้กันอันนี้เป็นที่เขาตาม่องล่ายนะครับภาพนี้นะครับ เป็นจุดชมวิวตาหม่องที่จังหวัดประจวบฯก็มีเขาการที่มีเขาลูกหนึ่งนี่ มันสามารถที่จะเกิดอะไรได้มากมาย จนเป็นนิทานพื้นที่ประจำที่ประจเรื่องนี้เกิดขึ้นมา เป็นเรื่องตาม่องล่าย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</w:t>
      </w:r>
    </w:p>
    <w:p>
      <w:pPr>
        <w:pStyle w:val="BodyText"/>
      </w:pPr>
      <w:r>
        <w:t xml:space="preserve">(คุณครูคณิตา) เรื่องการพูด คุณครูไว้ใจครูปรเมษฐปรเมษฐมากค่ะ เพราะฉะนั้นเรื่องนี้นี่ยกให้ครูปรเมษฐเลยค่ะ เด็ก ๆ พร้อมที่จะฟังหรือยังคะคุณครูปรเมษฐ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เดี๋ยวครูจะเล่าให้หนูฟังคร่าว ๆ นะ เล่าเพื่อให้หนูนั้นได้นำไปต่อยอดในการทำงานนะครับตาม่องล่ายก็เป็นนิทานที่เกิดขึ้นในตำบลอ่าวน้อย อำเภอเมืองในจังหวัดประจวบคีรีขันธ์เขามีแฟน มีภรรยา ชื่อ ยายลำพึง แล้วมีบุตรสาวคนหบ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ในพื้นที่อำเภอเมืองที่ติดชายทะเลนี่ไม่มีใครสวยเทียบได้ เปรียบเหมือนนางวนทอนะครับ นางยมโดยเป็นผู้หญิงที่สวย คุณครูคณิตาครับ เป็นผู้หญิงที่สวยย่อมมี</w:t>
      </w:r>
    </w:p>
    <w:p>
      <w:pPr>
        <w:pStyle w:val="BodyText"/>
      </w:pPr>
      <w:r>
        <w:t xml:space="preserve">(คุณครูคณิตา) ย่อมมีผู้ชายเข้ามาชอบค่ะ</w:t>
      </w:r>
    </w:p>
    <w:p>
      <w:pPr>
        <w:pStyle w:val="BodyText"/>
      </w:pPr>
      <w:r>
        <w:t xml:space="preserve">(คุณครูปรเมษฐ) ถูกต้องครับเปรียบเสมือนครูคณิตาเช่นเดียวกันจะเกี่ยวค่ะ เพราะว่าคุณครูคณิตานี่ส่องกระจกแล้วกระจกร้าวตลอดล่ะค่ะ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ผู้ชายที่มาชอบพอมากมายนะครับเป็นคนจีนนะครับ มาจากเมืองจีน ยายรำพึงเป็นคนพื้นที่นะ คนพื้นที่เมืองน้อยนี่ จะพูดเนหน่อยหนึ่งนะครับ คนอำเภอเมืองนี่ ตามองล่ายเป็นคนจีน ก็จะมีพวกจากเมืองจีนนี่มาอยู่เป็นประจำ เพราะว่าถือเป็นคนหลักคนใหญ่ในหมู่บ้านนั้นนะครับ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นางหม่องล่ายโดยที่ยายลำพึงไม่ได้รู้อะไรเลยจังหวัดประจวบฯ เพชรบุรีนี่นะครับ ก็มีพวกนะ เจ้าลาย เป็นเมืองเพชรบุรีนะครับก็มาเที่ยวที่บริเวณหมู่บ้านอ่าวน้อยนี่หมู่บ้านอ่าวน้อยนี่ ก็มาเจอกับนางยมโดยอีกแล้วกำลังทำกิจกรรมอาจจะตากปลาหรืออะไรสักอย่างครูก็จำไม่ค่อยได้ คราวนี้ พอเจ้าลายไปเป็น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ซึ่งเป็นแม่ของนางยมโดยใช่ไหมครับคุยกับยายรำพึง สู่ขอเลยเหตุการณ์ทั้งหมดนี่นะ นางยมโดยไม่ได้รู้เรื่องนางยมโดยไม่ได้รู้เรื่องอะไรเลยนะ ก็เลยทำให้ยายลำพึงตกลงว่าจะให้ยกลูกสาวนี่ ให้เจ้าลาย ครูคณิตาคิดดูนะครับ นางยมโยายลำพึงก็ยกให้ แต่ยกให้ผู้ชายคนละคนกันดูฤกษ์เรียบร้อยฤกษ์ของนางยมโดยดันเป็นฤกษ์ที่ดีจะเกิดอย่างไรขึ้น</w:t>
      </w:r>
    </w:p>
    <w:p>
      <w:pPr>
        <w:pStyle w:val="BodyText"/>
      </w:pPr>
      <w:r>
        <w:t xml:space="preserve">(คุณครูปรเมษฐ) เหตุ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ละกัน เดี๋ยวให้หนู ๆ ไปศึกษา คราวนี้เดี๋ยวให้เด็ก ๆตาม่องล่ายนี่ ก็ให้นักเรียนอ่านแ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เพียงแค่ 5 นาทีนะคะ เรามาดูกันดีกว่าแบบฝึกหัดค่ะ หลังจากที่เราอ่านแล้วนี่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เรื่องตาหม่องล่าย ครูให้นักเรียนศึกษา 5 นาท5 นาทีครับ แล้วก็เดี๋ยวเรามาอภิปรายแสดงความคิดเห็นกันให้อ่านเนื้อเรื่องก่อ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วันนี้ครูก็มีประเด็นคำถามมา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ค่ะ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เพราะในประเด็นที่คุณครูขึ้นให้อยู่ในใบความรู้ค่ะ เรามาดูข้อแรกกันเลยดีกว่านะคะข้อแรกค่ะ พฤติกรรมของตัวละครค่ะ นักเรียนดูในใบความรู้นะคะ ว่าตัวละครในเรื่องนี้มีใครบ้างหลังจากนั้นปัญหาที่เกิดขึ้นแนวทางในการแก้ไข และแนวคิดจากเรื่องที่ได้ค่ะ นักเรียนเรามาดูใบงานกันเลยดีกว่าค่ะกันเลยดีกว่านะค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ะครับเ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ครูปรเด็ก ๆ ครับ</w:t>
      </w:r>
    </w:p>
    <w:p>
      <w:pPr>
        <w:pStyle w:val="BodyText"/>
      </w:pPr>
      <w:r>
        <w:t xml:space="preserve">(คุณครูคณิตา) เอาล่ะค่ะ เรามาดูใบงานเราทำใบงานนี่เรามาชี้แจงบทบาทของคุณครูปล่ยทางดีกว่าค่ะ บทบาทของนักเรียนปลายทางนะคะ 1.ให้นักเรียนอ่านนิทานพื้นบ้าน เรื่อง ตาม่องใบความรู้นะคะ ซึ่งนักเรียนอ่านไปแล้วนะคะ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ก็ดูความเรียบร้อยของนักเรียนปลายทางนะครับนักเรียนคนไหนไม่เข้าใจ คุณครูอธิบายให้เด็ก ๆแล้วก็ให้นักเรียนปฏิบัติกิจกรรมอย่างมีความสุขนะ นี่ก็คือหน้าตาของใบงาน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ใบงานที่จะได้ทำเป็นแบบนี้นะครับ ก็จะตามประเด็นคำถามที่ต้องแสดงความคิดเห็นนั่นเองนะครับนำมา นำความคิดเห็นของตนเองจากที่อ่านใบความรู้นิทานพื้นบ้าน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ใช้การพูดค่ะ ไม่ใช่การเขียน เพราะวันนี้เราเรียนเกี่ยวกับเรื่องอะไรคะนักเรียน เกี่ยวกับเรื่องการพูกแสดงความคิดเห็นค่ะ เพราะฉะนั้นก็คือเราจะต้องพูดคุยแลกเปลี่ยนความคิดเห็นกันค่ะ</w:t>
      </w:r>
    </w:p>
    <w:p>
      <w:pPr>
        <w:pStyle w:val="BodyText"/>
      </w:pPr>
      <w:r>
        <w:t xml:space="preserve">(คุณครูปรเมษฐ) แล้วก็นำประเด็นนั้นมาเขียนในใบงานนั่นเองนะครับ</w:t>
      </w:r>
    </w:p>
    <w:p>
      <w:pPr>
        <w:pStyle w:val="BodyText"/>
      </w:pPr>
      <w:r>
        <w:t xml:space="preserve">(คุณครูคณิตา) ถ้าพร้อมแล้วนะคะ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ครบตามกำหนดเวลาแล้วนะคะ ในช่วงที่นักเรียนได้พูดคุยแลกเปลี่ยนกันพูดคุยแสดงความคิดเห็นกันก็ได้พูดคุยแลกเปลี่ยนเดี๋ยวเราลองมาดูนะคะ ความคิดเห็นของคุณครูปรเมษฐเกี่ยวกับเรื่องนนี้ดีกว่าค่ะ ความคิดเห็นแรกค่ะ เกี่ยวกับเรื่องพฤติกรรมค่ะ พฤติกรรมของตัวละครของตาม่องล่ายเป็นอย่างไรคะครูปรเมษฐ</w:t>
      </w:r>
    </w:p>
    <w:p>
      <w:pPr>
        <w:pStyle w:val="BodyText"/>
      </w:pPr>
      <w:r>
        <w:t xml:space="preserve">(คุณครูปรเมษฐ)ของตาม่องล่ายนี่ ตาม่องลายไม่ปรึกษายายลำพึงที่จะยกลูกสาวให้ใครนะครับ ยายลำพึงก็เช่นเดียวกัน ไม่ได้ปรึกษาพฤติกรรมของยายรำพึงก็ไม่ได้ปรึกษาตาม่องล่ายเช่นเดียวกันยกลูกสาวให้กับเจ้าลายโดยทั้ง 2 ไม่ได้คุยกันเลย น่าสงสารนางยมโดยจริง ๆ เลยนะครับ</w:t>
      </w:r>
    </w:p>
    <w:p>
      <w:pPr>
        <w:pStyle w:val="BodyText"/>
      </w:pPr>
      <w:r>
        <w:t xml:space="preserve">(คุณครูคณิตา) ค่ะ แล้วทำ แล้วปัญหาที่เกิดขึ้นล่ะคะคืออะไร</w:t>
      </w:r>
    </w:p>
    <w:p>
      <w:pPr>
        <w:pStyle w:val="BodyText"/>
      </w:pPr>
      <w:r>
        <w:t xml:space="preserve">(คุณครูปรเมษฐ) ปัญหาที่เกิดขึ้นหรือครับในเมื่อทั้ง 2 ตายายนั้นยกลูกสาวให้ และเกนัดวันขันหมากมาวันเดียวกัน ครูคณิตาว่าจะเกิดอะไรครับ</w:t>
      </w:r>
    </w:p>
    <w:p>
      <w:pPr>
        <w:pStyle w:val="BodyText"/>
      </w:pPr>
      <w:r>
        <w:t xml:space="preserve">(คุณครูคณิตา) อาจจะเกิดการทะเลาะกันค่ะ</w:t>
      </w:r>
    </w:p>
    <w:p>
      <w:pPr>
        <w:pStyle w:val="BodyText"/>
      </w:pPr>
      <w:r>
        <w:t xml:space="preserve">(คุณครูปรเมษฐ) เกิดการทะเลาะกันเพราะว่าเจ้าเมืองจีนกับ… ไม่ใช่คนบ้านเดียวกัน เกิดเรื่องทะเลาะวิวาทด้วยกันเรื่องก็จบด้วยความตายทั้งหมดเลยนะครับ แล้วแนวทางในการแก้ปัญหาล่ะคะถ้าเป็นคุณครูปรเมษฐนี่ คุณครูปรเมษฐจะแก้ปัญหาอย้างไรคะ</w:t>
      </w:r>
    </w:p>
    <w:p>
      <w:pPr>
        <w:pStyle w:val="BodyText"/>
      </w:pPr>
      <w:r>
        <w:t xml:space="preserve">(คุณครูปรเมษฐ) ถ้าเป็นครูปรเมษฐตาม่องลายกับยายลำพึงต้องแก้ปัญหาที่ต้นเหตุก่อนตาม่องล่ายปรึกษายายลำพึงไหม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ยายรำพึงก็ไม่ได้ปรึกษาตาม่องล่าย เพราะฉะนั้น2 ฝ่ายนี่ ควรที่จะปรึกษากันก่อนที่จะยกลูกสาวลูกสาวให้ใคร จะได้ไม่เกิดปัญหาอีกประเด็นหนึ่งครับ เมื่อเกิดปัญหาขึ้นนี่ ตาม่องล่ายควรหาทางแก้ไรเรื่องนี้ ทั้ง 2 ฝ่ายใช้อารมณ์ในการแก้ปัญหา ทำให้เกิดโศกนาเสียชีวิตยุ่งเลยนะครับ</w:t>
      </w:r>
    </w:p>
    <w:p>
      <w:pPr>
        <w:pStyle w:val="BodyText"/>
      </w:pPr>
      <w:r>
        <w:t xml:space="preserve">(คุณครูคณิตา) แล้วเรื่องนี้ให้แนวคิดอะไรบ้างคะ 1. นะครับ เราไม่ควรถือตนเองเป็นใหญ่ จะทำอะไรนี่ ต้องให้เกียรติผู้อื่น ฟังความคิดเห็นผู้อื่นบ้างเป็นเรื่องสำคัญนะครับ 2. เราไม่ควรเอาอารมณ์มาตัดสินปัญหาถ้าเด็ก ๆ ใช้อารมณ์ในการตัดสินปัญหาโมโห โทโสนี่อันนี้ก็เป็นแนวคิดที่ได้จากเรื่องตาม่องล่ายครับครับ</w:t>
      </w:r>
    </w:p>
    <w:p>
      <w:pPr>
        <w:pStyle w:val="BodyText"/>
      </w:pPr>
      <w:r>
        <w:t xml:space="preserve">(คุณครูคณิตา) ค่ะ คราวนี้นะคะ หลังจากที่เราทำกิจกรรมกันเสร็จเรียบร้อยแล้ว เรามาสรุปบทเรียนนะคะ เป็นองค์ความรู้กันดีกว่าค่ะ</w:t>
      </w:r>
    </w:p>
    <w:p>
      <w:pPr>
        <w:pStyle w:val="BodyText"/>
      </w:pPr>
      <w:r>
        <w:t xml:space="preserve">(คุณครูปรเมษฐ) …</w:t>
      </w:r>
    </w:p>
    <w:p>
      <w:pPr>
        <w:pStyle w:val="BodyText"/>
      </w:pPr>
      <w:r>
        <w:t xml:space="preserve">(คุณครูคณิตา) ค่ะ นักเรียนมีหลักในการแสดงความคิดเห็นจากวรรณคดีหรือวรรณกรรมอย่างไร</w:t>
      </w:r>
    </w:p>
    <w:p>
      <w:pPr>
        <w:pStyle w:val="BodyText"/>
      </w:pPr>
      <w:r>
        <w:t xml:space="preserve">(คุณครูปรเมษฐ) ยกมือตอบกับคุณครูได้เลย มีหลักการในการแสดงความคิดเห็นในวรรณคดีวรรณกรรมอย่างไรเราได้ศึกษาไปแล้วใช่ไหมครับครูคณิตา</w:t>
      </w:r>
    </w:p>
    <w:p>
      <w:pPr>
        <w:pStyle w:val="BodyText"/>
      </w:pPr>
      <w:r>
        <w:t xml:space="preserve">(คุณครูคณิตา) ใช่ค่ะเดี๋ยวเรามาดูคำตอบกันเลยดีกว่านะคะคำตอบคืออะไรคะคุณครูปรเมษฐ</w:t>
      </w:r>
    </w:p>
    <w:p>
      <w:pPr>
        <w:pStyle w:val="BodyText"/>
      </w:pPr>
      <w:r>
        <w:t xml:space="preserve">(คุณครูปรเมษฐ) เราจะต้องอ่านทำความเข้าใจนะครับ แล้วก็พิจารณาเพื่อหาเหตุผล ประกอบการแสดงความคิดเห็น เราจึงจะแสดงควาได้อย่างถูกต้องครับ</w:t>
      </w:r>
    </w:p>
    <w:p>
      <w:pPr>
        <w:pStyle w:val="BodyText"/>
      </w:pPr>
      <w:r>
        <w:t xml:space="preserve">(คุณครูคณิตา) ค่ะ ตอบถูกกันหรือเปล่าคะหากตอบถูกนะคะ ก็ให้นักเรียนนี่ปรบมือให้นักเรียนค่ะ หรือให้กำลังใจตัวเองนะคะว่านักเรียนนะคะ ได้แสดงความคิดเห็นแล้ว</w:t>
      </w:r>
    </w:p>
    <w:p>
      <w:pPr>
        <w:pStyle w:val="BodyText"/>
      </w:pPr>
      <w:r>
        <w:t xml:space="preserve">(คุณครูปรเมษฐ) ครับ ต่อไปครับ</w:t>
      </w:r>
    </w:p>
    <w:p>
      <w:pPr>
        <w:pStyle w:val="BodyText"/>
      </w:pPr>
      <w:r>
        <w:t xml:space="preserve">(คุณครูคณิตา) ค่ะ นักเรียนได้ประโยชน์อะไรจากการแสดงความคิดเห็นนิทานพื้นบ้านเรื่องอะไรคะ ตามม่องล่ายค่ะ</w:t>
      </w:r>
    </w:p>
    <w:p>
      <w:pPr>
        <w:pStyle w:val="BodyText"/>
      </w:pPr>
      <w:r>
        <w:t xml:space="preserve">(คุณครูปรเมษฐ) ได้ประโยชน์อะไร ให้ยกมือตอบตอบคำถามกับคุณครูได้เลยนะครับ มันเป็นการแสดงความคิดเห็นของนักเรียนเพราะฉะนั้น เราไม่ต้องมีการสุ่มการอะไรเพราะนักเรียนจะตั้งใจตอบกันอยู่แล้วนะครับ</w:t>
      </w:r>
    </w:p>
    <w:p>
      <w:pPr>
        <w:pStyle w:val="BodyText"/>
      </w:pPr>
      <w:r>
        <w:t xml:space="preserve">(คุณครูคณิตา) เรามาดูกันดีกว่าค่ะ เอ้ ประโยชน์ของเรื่องนี้นะคะ ก็คือไม่ควรถือความคิดของจนเป็นใหญ่ค่ะ เพราะหากเราถือความคิดของตนเป็นใหญ่จะเกิดอะไรขึ้นได้คะ</w:t>
      </w:r>
    </w:p>
    <w:p>
      <w:pPr>
        <w:pStyle w:val="BodyText"/>
      </w:pPr>
      <w:r>
        <w:t xml:space="preserve">(คุณครูปรเมษฐ) จะเกิดเหตุการณ์อย่างเช่นตาม่องล่ายก็เป็นได้คือไม่ได้ฟังใคร เอาความคิดตัวเองเป็นใหญ่เรื่องเกิดราวขึ้นนั่นเองครับ</w:t>
      </w:r>
    </w:p>
    <w:p>
      <w:pPr>
        <w:pStyle w:val="BodyText"/>
      </w:pPr>
      <w:r>
        <w:t xml:space="preserve">(คุณครูคณิตา) ค่ะโหนักเรียนคุณครูนี่เผลอคิดว่าจะมีคำถามเยอะกว่านี้เสียอีก แหมน่าเสียดายจริง ๆ วันนี้สรุปองค์ควมรู้เรามีกันแค่ 2 ข้อใช่ไหมคะ เพราะว่าอะไรเอ่ย เพราะว่าวันนี้เราเรียนเกี่ยวกับเรื่องการพูดแสดงความคิดเห็นค่ะฉะนั้นนี่ เราจะเป็นการพูดคุยแสดงความคิดเห็นกันมากกว่าที่เราจะเขียนเกี่ยวกับองค์ความรู้</w:t>
      </w:r>
    </w:p>
    <w:p>
      <w:pPr>
        <w:pStyle w:val="BodyText"/>
      </w:pPr>
      <w:r>
        <w:t xml:space="preserve">(คุณครูปรเมษฐ) สำหรับชั่วโมงต่อไปที่เราจะได้เรียนกันยังอยู่ในเรื่องของนิทานพื้นบ้านเหมือนเดิมนะครับจะเป็นการเล่านิทาน เด็ก ๆ จะได้รับความสนุกสนานขนาดไหนนะครับ เดี๋ยวเราค่อยมาดูในชั่วโมงนะครับ สิ่งที่ต้องเตรียมครับคุณครูคณิตา</w:t>
      </w:r>
    </w:p>
    <w:p>
      <w:pPr>
        <w:pStyle w:val="BodyText"/>
      </w:pPr>
      <w:r>
        <w:t xml:space="preserve">(คุณครูคณิตา) สิ่งต้องเตรียมก็คือใบความรู้ค่ะ เรื่องอะไรคะเรื่อง การเล่านิทาน ฉะนั้น นักเรียนจะเตรียมใบความรู้เรื่องอื่นไม่ได้ค่ะ นักเรียนก็จะเตรียมเกี่ยวกับเรื่องการเล่านิทานค่ะ ซึ่งสามารถ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คุณครูทั้ง 2 คน ก็ขอจบรายวิชาภาษาไทยไว้เพียงเท่านี้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๗ นิทานพื้นบ้าน (พูดแสดงความคิดเห็น) ๑๔ มิ.ย. ๖๔ มาริก</dc:title>
  <dc:creator/>
  <cp:keywords/>
  <dcterms:created xsi:type="dcterms:W3CDTF">2022-02-09T04:39:57Z</dcterms:created>
  <dcterms:modified xsi:type="dcterms:W3CDTF">2022-02-09T04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0.00 น.</vt:lpwstr>
  </property>
  <property fmtid="{D5CDD505-2E9C-101B-9397-08002B2CF9AE}" pid="3" name="subtitle">
    <vt:lpwstr/>
  </property>
</Properties>
</file>